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3BC97FD0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3F19ED" w:rsidRPr="003F19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認知症及び生活習慣病の予兆発見モデル開発のためのデータ解析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3C3E10E3" w14:textId="6B1A0648" w:rsidR="003F19E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属：</w:t>
      </w:r>
      <w:r w:rsidR="003F19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医</w:t>
      </w:r>
      <w:r w:rsidR="003F19ED" w:rsidRPr="003F19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学研究科附属健康未来イノベーションセンター先制医療学講座</w:t>
      </w:r>
    </w:p>
    <w:p w14:paraId="7C282D5F" w14:textId="1E375653" w:rsidR="00D46339" w:rsidRPr="00D46339" w:rsidRDefault="00897D83" w:rsidP="003F19ED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名：</w:t>
      </w:r>
      <w:r w:rsidR="003F19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沢田　かほり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</w:t>
      </w:r>
      <w:r w:rsidR="003F19E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4DF9F94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09DE0300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</w:t>
      </w:r>
      <w:r w:rsidR="009B055F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</w:t>
      </w:r>
      <w:r w:rsidR="009B055F" w:rsidRPr="000348E4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0667A542" w:rsidR="004C60A9" w:rsidRPr="00221467" w:rsidRDefault="004C60A9" w:rsidP="0025361F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</w:t>
      </w:r>
      <w:r w:rsidRPr="0022146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研究科</w:t>
      </w:r>
      <w:r w:rsidR="00710583" w:rsidRPr="0022146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22146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513B91E4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6A84722C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5F1EEA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7F3895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A54276" w14:textId="77777777" w:rsidR="007F3895" w:rsidRDefault="007F3895" w:rsidP="00BE406F">
      <w:r>
        <w:separator/>
      </w:r>
    </w:p>
  </w:endnote>
  <w:endnote w:type="continuationSeparator" w:id="0">
    <w:p w14:paraId="69A24EA8" w14:textId="77777777" w:rsidR="007F3895" w:rsidRDefault="007F389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B9D44E" w14:textId="77777777" w:rsidR="007F3895" w:rsidRDefault="007F3895" w:rsidP="00BE406F">
      <w:r>
        <w:separator/>
      </w:r>
    </w:p>
  </w:footnote>
  <w:footnote w:type="continuationSeparator" w:id="0">
    <w:p w14:paraId="7E60126A" w14:textId="77777777" w:rsidR="007F3895" w:rsidRDefault="007F389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467"/>
    <w:rsid w:val="00221FFF"/>
    <w:rsid w:val="00226C3C"/>
    <w:rsid w:val="00233746"/>
    <w:rsid w:val="0025361F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0C17"/>
    <w:rsid w:val="003F19ED"/>
    <w:rsid w:val="003F54B5"/>
    <w:rsid w:val="00406582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3BE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F1EEA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7F3895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055F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37CF2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4-05-16T02:44:00Z</dcterms:created>
  <dcterms:modified xsi:type="dcterms:W3CDTF">2024-05-16T02:44:00Z</dcterms:modified>
</cp:coreProperties>
</file>